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898B3BB" w:rsidR="0009677F" w:rsidRPr="0009677F" w:rsidRDefault="00525968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714F20F2" w:rsidR="0009677F" w:rsidRPr="0009677F" w:rsidRDefault="00E278FE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k-means </w:t>
            </w:r>
            <w:r w:rsidR="0047211F">
              <w:rPr>
                <w:rFonts w:ascii="Arial" w:hAnsi="Arial" w:cs="Arial"/>
                <w:b/>
              </w:rPr>
              <w:t>mult</w:t>
            </w:r>
            <w:r>
              <w:rPr>
                <w:rFonts w:ascii="Arial" w:hAnsi="Arial" w:cs="Arial"/>
                <w:b/>
              </w:rPr>
              <w:t>idimensional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3F759688" w:rsidR="00FA5C47" w:rsidRPr="0009677F" w:rsidRDefault="00525968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7/04/202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33B88A06" w:rsidR="00FA5C47" w:rsidRDefault="00525968" w:rsidP="0094439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Jesús Alberto Aréchiga Carrillo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954ACD7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</w:t>
            </w:r>
            <w:r w:rsidR="000566A5">
              <w:rPr>
                <w:rFonts w:ascii="Arial" w:hAnsi="Arial" w:cs="Arial"/>
              </w:rPr>
              <w:t xml:space="preserve">el </w:t>
            </w:r>
            <w:r w:rsidR="003B5BCA">
              <w:rPr>
                <w:rFonts w:ascii="Arial" w:hAnsi="Arial" w:cs="Arial"/>
              </w:rPr>
              <w:t>algoritmo k-means</w:t>
            </w:r>
            <w:r w:rsidR="00B81B4E">
              <w:rPr>
                <w:rFonts w:ascii="Arial" w:hAnsi="Arial" w:cs="Arial"/>
              </w:rPr>
              <w:t xml:space="preserve"> </w:t>
            </w:r>
            <w:r w:rsidR="0047211F">
              <w:rPr>
                <w:rFonts w:ascii="Arial" w:hAnsi="Arial" w:cs="Arial"/>
              </w:rPr>
              <w:t>mult</w:t>
            </w:r>
            <w:r w:rsidR="003B5BCA">
              <w:rPr>
                <w:rFonts w:ascii="Arial" w:hAnsi="Arial" w:cs="Arial"/>
              </w:rPr>
              <w:t xml:space="preserve">idimensional </w:t>
            </w:r>
            <w:r w:rsidR="00B81B4E">
              <w:rPr>
                <w:rFonts w:ascii="Arial" w:hAnsi="Arial" w:cs="Arial"/>
              </w:rPr>
              <w:t xml:space="preserve">para </w:t>
            </w:r>
            <w:r w:rsidR="003B5BCA">
              <w:rPr>
                <w:rFonts w:ascii="Arial" w:hAnsi="Arial" w:cs="Arial"/>
              </w:rPr>
              <w:t>clustering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5C24324E" w14:textId="77777777" w:rsidR="00EF5B54" w:rsidRDefault="00EF5B54" w:rsidP="00B63A84">
            <w:pPr>
              <w:spacing w:after="0"/>
              <w:rPr>
                <w:rFonts w:ascii="Arial" w:hAnsi="Arial" w:cs="Arial"/>
                <w:bCs/>
              </w:rPr>
            </w:pPr>
          </w:p>
          <w:p w14:paraId="7CDF7494" w14:textId="3DFE342B" w:rsidR="001F15E3" w:rsidRDefault="000566A5" w:rsidP="00B63A84">
            <w:pPr>
              <w:spacing w:after="0"/>
              <w:rPr>
                <w:rFonts w:ascii="Arial" w:hAnsi="Arial" w:cs="Arial"/>
                <w:bCs/>
              </w:rPr>
            </w:pPr>
            <w:r w:rsidRPr="00DF2B2C">
              <w:rPr>
                <w:rFonts w:ascii="Arial" w:hAnsi="Arial" w:cs="Arial"/>
                <w:bCs/>
              </w:rPr>
              <w:t xml:space="preserve">Implementa el </w:t>
            </w:r>
            <w:r w:rsidR="003B5BCA">
              <w:rPr>
                <w:rFonts w:ascii="Arial" w:hAnsi="Arial" w:cs="Arial"/>
                <w:bCs/>
              </w:rPr>
              <w:t>algoritmo k-means</w:t>
            </w:r>
            <w:r w:rsidR="004F60C3">
              <w:rPr>
                <w:rFonts w:ascii="Arial" w:hAnsi="Arial" w:cs="Arial"/>
                <w:bCs/>
              </w:rPr>
              <w:t xml:space="preserve"> </w:t>
            </w:r>
            <w:r w:rsidRPr="00DF2B2C">
              <w:rPr>
                <w:rFonts w:ascii="Arial" w:hAnsi="Arial" w:cs="Arial"/>
                <w:bCs/>
              </w:rPr>
              <w:t xml:space="preserve">en </w:t>
            </w:r>
            <w:r w:rsidR="004F3BDD">
              <w:rPr>
                <w:rFonts w:ascii="Arial" w:hAnsi="Arial" w:cs="Arial"/>
                <w:bCs/>
              </w:rPr>
              <w:t>Python</w:t>
            </w:r>
            <w:r w:rsidRPr="00DF2B2C">
              <w:rPr>
                <w:rFonts w:ascii="Arial" w:hAnsi="Arial" w:cs="Arial"/>
                <w:bCs/>
              </w:rPr>
              <w:t xml:space="preserve">. </w:t>
            </w:r>
            <w:r w:rsidR="00B23C62" w:rsidRPr="00DF2B2C">
              <w:rPr>
                <w:rFonts w:ascii="Arial" w:hAnsi="Arial" w:cs="Arial"/>
                <w:bCs/>
              </w:rPr>
              <w:t>Para ello, c</w:t>
            </w:r>
            <w:r w:rsidRPr="00DF2B2C">
              <w:rPr>
                <w:rFonts w:ascii="Arial" w:hAnsi="Arial" w:cs="Arial"/>
                <w:bCs/>
              </w:rPr>
              <w:t xml:space="preserve">onsidera </w:t>
            </w:r>
            <w:r w:rsidR="00B23C62" w:rsidRPr="00DF2B2C">
              <w:rPr>
                <w:rFonts w:ascii="Arial" w:hAnsi="Arial" w:cs="Arial"/>
                <w:bCs/>
              </w:rPr>
              <w:t>los siguientes requerimientos:</w:t>
            </w:r>
          </w:p>
          <w:p w14:paraId="63FA0448" w14:textId="77777777" w:rsidR="002C3779" w:rsidRPr="00DF2B2C" w:rsidRDefault="002C3779" w:rsidP="00B63A84">
            <w:pPr>
              <w:spacing w:after="0"/>
              <w:rPr>
                <w:rFonts w:ascii="Arial" w:hAnsi="Arial" w:cs="Arial"/>
                <w:bCs/>
              </w:rPr>
            </w:pPr>
          </w:p>
          <w:p w14:paraId="3888D0A5" w14:textId="706F06EE" w:rsidR="00B23C62" w:rsidRPr="00EF5B54" w:rsidRDefault="00B23C62" w:rsidP="0032598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s-ES"/>
              </w:rPr>
            </w:pPr>
            <w:r w:rsidRPr="001915EE">
              <w:rPr>
                <w:rFonts w:ascii="Arial" w:hAnsi="Arial" w:cs="Arial"/>
                <w:bCs/>
              </w:rPr>
              <w:t xml:space="preserve">Utiliza </w:t>
            </w:r>
            <w:r w:rsidR="000566A5" w:rsidRPr="001915EE">
              <w:rPr>
                <w:rFonts w:ascii="Arial" w:hAnsi="Arial" w:cs="Arial"/>
                <w:bCs/>
              </w:rPr>
              <w:t xml:space="preserve">el set de datos </w:t>
            </w:r>
            <w:r w:rsidR="0047211F" w:rsidRPr="001915EE">
              <w:rPr>
                <w:rFonts w:ascii="Arial" w:hAnsi="Arial" w:cs="Arial"/>
                <w:bCs/>
              </w:rPr>
              <w:t>“</w:t>
            </w:r>
            <w:r w:rsidR="0047211F" w:rsidRPr="001915EE">
              <w:rPr>
                <w:rFonts w:ascii="Arial" w:eastAsia="Times New Roman" w:hAnsi="Arial" w:cs="Arial"/>
                <w:lang w:eastAsia="es-ES"/>
              </w:rPr>
              <w:t>dataSet_kmeans2D_iris.txt”</w:t>
            </w:r>
          </w:p>
          <w:p w14:paraId="1A4F24BD" w14:textId="142CFE4C" w:rsidR="00EF5B54" w:rsidRPr="00325987" w:rsidRDefault="00EF5B54" w:rsidP="00325987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s-ES"/>
              </w:rPr>
            </w:pPr>
            <w:r>
              <w:rPr>
                <w:rFonts w:ascii="Arial" w:eastAsia="Times New Roman" w:hAnsi="Arial" w:cs="Arial"/>
                <w:lang w:eastAsia="es-ES"/>
              </w:rPr>
              <w:t xml:space="preserve">Implementa el algortimo de clustering k-means utilizando la función </w:t>
            </w:r>
            <w:r w:rsidRPr="00EF5B54">
              <w:rPr>
                <w:rFonts w:ascii="Courier New" w:eastAsia="Times New Roman" w:hAnsi="Courier New" w:cs="Courier New"/>
                <w:lang w:eastAsia="es-ES"/>
              </w:rPr>
              <w:t>KMeans()</w:t>
            </w:r>
            <w:r>
              <w:rPr>
                <w:rFonts w:ascii="Arial" w:eastAsia="Times New Roman" w:hAnsi="Arial" w:cs="Arial"/>
                <w:lang w:eastAsia="es-ES"/>
              </w:rPr>
              <w:t xml:space="preserve"> de </w:t>
            </w:r>
            <w:r w:rsidRPr="00EF5B54">
              <w:rPr>
                <w:rFonts w:ascii="Courier New" w:eastAsia="Times New Roman" w:hAnsi="Courier New" w:cs="Courier New"/>
                <w:lang w:eastAsia="es-ES"/>
              </w:rPr>
              <w:t>sklearn</w:t>
            </w:r>
            <w:r>
              <w:rPr>
                <w:rFonts w:ascii="Arial" w:eastAsia="Times New Roman" w:hAnsi="Arial" w:cs="Arial"/>
                <w:lang w:eastAsia="es-ES"/>
              </w:rPr>
              <w:t>.</w:t>
            </w:r>
          </w:p>
          <w:p w14:paraId="51A54C6B" w14:textId="158AAC20" w:rsidR="002C3779" w:rsidRPr="004F3BDD" w:rsidRDefault="00B23C62" w:rsidP="004F3BDD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Arial" w:hAnsi="Arial" w:cs="Arial"/>
                <w:bCs/>
              </w:rPr>
            </w:pPr>
            <w:r w:rsidRPr="00DF2B2C">
              <w:rPr>
                <w:rFonts w:ascii="Arial" w:hAnsi="Arial" w:cs="Arial"/>
                <w:bCs/>
              </w:rPr>
              <w:t xml:space="preserve">Utiliza los siguientes valores para </w:t>
            </w:r>
            <w:r w:rsidR="004F3BDD">
              <w:rPr>
                <w:rFonts w:ascii="Arial" w:hAnsi="Arial" w:cs="Arial"/>
                <w:bCs/>
              </w:rPr>
              <w:t xml:space="preserve">el parámetro </w:t>
            </w:r>
            <w:r w:rsidR="004F3BDD" w:rsidRPr="004F3BDD">
              <w:rPr>
                <w:rFonts w:ascii="Consolas" w:hAnsi="Consolas" w:cs="Arial"/>
                <w:bCs/>
              </w:rPr>
              <w:t>n_clusters</w:t>
            </w:r>
            <w:r w:rsidRPr="00DF2B2C">
              <w:rPr>
                <w:rFonts w:ascii="Arial" w:hAnsi="Arial" w:cs="Arial"/>
                <w:bCs/>
              </w:rPr>
              <w:t xml:space="preserve">: </w:t>
            </w:r>
          </w:p>
          <w:p w14:paraId="596AB2A4" w14:textId="45DB31EA" w:rsidR="002C3779" w:rsidRPr="00EF5B54" w:rsidRDefault="00EF5B54" w:rsidP="004F3BDD">
            <w:pPr>
              <w:spacing w:after="0"/>
              <w:ind w:left="708"/>
              <w:rPr>
                <w:rFonts w:ascii="Courier New" w:hAnsi="Courier New" w:cs="Courier New"/>
                <w:bCs/>
                <w:lang w:val="en-US"/>
              </w:rPr>
            </w:pPr>
            <w:r w:rsidRPr="00EF5B54">
              <w:rPr>
                <w:rFonts w:ascii="Courier New" w:hAnsi="Courier New" w:cs="Courier New"/>
                <w:bCs/>
                <w:lang w:val="en-US"/>
              </w:rPr>
              <w:t xml:space="preserve">n_clusters </w:t>
            </w:r>
            <w:r w:rsidR="00B23C62" w:rsidRPr="00EF5B54">
              <w:rPr>
                <w:rFonts w:ascii="Courier New" w:hAnsi="Courier New" w:cs="Courier New"/>
                <w:bCs/>
                <w:lang w:val="en-US"/>
              </w:rPr>
              <w:t>=</w:t>
            </w:r>
            <w:r w:rsidRPr="00EF5B54">
              <w:rPr>
                <w:rFonts w:ascii="Courier New" w:hAnsi="Courier New" w:cs="Courier New"/>
                <w:bCs/>
                <w:lang w:val="en-US"/>
              </w:rPr>
              <w:t xml:space="preserve"> </w:t>
            </w:r>
            <w:r w:rsidR="00CF1649" w:rsidRPr="00EF5B54">
              <w:rPr>
                <w:rFonts w:ascii="Courier New" w:hAnsi="Courier New" w:cs="Courier New"/>
                <w:bCs/>
                <w:lang w:val="en-US"/>
              </w:rPr>
              <w:t>2</w:t>
            </w:r>
            <w:r w:rsidR="003E320B" w:rsidRPr="00EF5B54">
              <w:rPr>
                <w:rFonts w:ascii="Courier New" w:hAnsi="Courier New" w:cs="Courier New"/>
                <w:bCs/>
                <w:lang w:val="en-US"/>
              </w:rPr>
              <w:t>,</w:t>
            </w:r>
            <w:r w:rsidR="00B63A84" w:rsidRPr="00EF5B54">
              <w:rPr>
                <w:rFonts w:ascii="Courier New" w:hAnsi="Courier New" w:cs="Courier New"/>
                <w:bCs/>
                <w:lang w:val="en-US"/>
              </w:rPr>
              <w:t xml:space="preserve"> </w:t>
            </w:r>
            <w:r w:rsidRPr="00EF5B54">
              <w:rPr>
                <w:rFonts w:ascii="Courier New" w:hAnsi="Courier New" w:cs="Courier New"/>
                <w:bCs/>
                <w:lang w:val="en-US"/>
              </w:rPr>
              <w:t xml:space="preserve">n_clusters </w:t>
            </w:r>
            <w:r w:rsidR="0047211F" w:rsidRPr="00EF5B54">
              <w:rPr>
                <w:rFonts w:ascii="Courier New" w:hAnsi="Courier New" w:cs="Courier New"/>
                <w:bCs/>
                <w:lang w:val="en-US"/>
              </w:rPr>
              <w:t>=</w:t>
            </w:r>
            <w:r w:rsidRPr="00EF5B54">
              <w:rPr>
                <w:rFonts w:ascii="Courier New" w:hAnsi="Courier New" w:cs="Courier New"/>
                <w:bCs/>
                <w:lang w:val="en-US"/>
              </w:rPr>
              <w:t xml:space="preserve"> </w:t>
            </w:r>
            <w:r w:rsidR="0047211F" w:rsidRPr="00EF5B54">
              <w:rPr>
                <w:rFonts w:ascii="Courier New" w:hAnsi="Courier New" w:cs="Courier New"/>
                <w:bCs/>
                <w:lang w:val="en-US"/>
              </w:rPr>
              <w:t xml:space="preserve">3 </w:t>
            </w:r>
            <w:r w:rsidR="0047211F" w:rsidRPr="00EF5B54">
              <w:rPr>
                <w:rFonts w:ascii="Arial" w:hAnsi="Arial" w:cs="Arial"/>
                <w:bCs/>
                <w:lang w:val="en-US"/>
              </w:rPr>
              <w:t>y</w:t>
            </w:r>
            <w:r w:rsidR="0047211F" w:rsidRPr="00EF5B54">
              <w:rPr>
                <w:rFonts w:ascii="Courier New" w:hAnsi="Courier New" w:cs="Courier New"/>
                <w:bCs/>
                <w:lang w:val="en-US"/>
              </w:rPr>
              <w:t xml:space="preserve"> </w:t>
            </w:r>
            <w:r w:rsidRPr="00EF5B54">
              <w:rPr>
                <w:rFonts w:ascii="Courier New" w:hAnsi="Courier New" w:cs="Courier New"/>
                <w:bCs/>
                <w:lang w:val="en-US"/>
              </w:rPr>
              <w:t xml:space="preserve">n_clusters </w:t>
            </w:r>
            <w:r w:rsidR="0047211F" w:rsidRPr="00EF5B54">
              <w:rPr>
                <w:rFonts w:ascii="Courier New" w:hAnsi="Courier New" w:cs="Courier New"/>
                <w:bCs/>
                <w:lang w:val="en-US"/>
              </w:rPr>
              <w:t>=</w:t>
            </w:r>
            <w:r w:rsidRPr="00EF5B54">
              <w:rPr>
                <w:rFonts w:ascii="Courier New" w:hAnsi="Courier New" w:cs="Courier New"/>
                <w:bCs/>
                <w:lang w:val="en-US"/>
              </w:rPr>
              <w:t xml:space="preserve"> </w:t>
            </w:r>
            <w:r w:rsidR="0047211F" w:rsidRPr="00EF5B54">
              <w:rPr>
                <w:rFonts w:ascii="Courier New" w:hAnsi="Courier New" w:cs="Courier New"/>
                <w:bCs/>
                <w:lang w:val="en-US"/>
              </w:rPr>
              <w:t>4</w:t>
            </w:r>
          </w:p>
          <w:p w14:paraId="5B8BB1E6" w14:textId="2F287EB8" w:rsidR="00EF5B54" w:rsidRPr="00EF5B54" w:rsidRDefault="00EF5B54" w:rsidP="00EF5B54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Arial" w:hAnsi="Arial" w:cs="Arial"/>
                <w:bCs/>
              </w:rPr>
            </w:pPr>
            <w:r w:rsidRPr="00EF5B54">
              <w:rPr>
                <w:rFonts w:ascii="Arial" w:hAnsi="Arial" w:cs="Arial"/>
                <w:bCs/>
              </w:rPr>
              <w:t xml:space="preserve">Dibuja </w:t>
            </w:r>
            <w:r>
              <w:rPr>
                <w:rFonts w:ascii="Arial" w:hAnsi="Arial" w:cs="Arial"/>
                <w:bCs/>
              </w:rPr>
              <w:t>los clusters y centroides con diferentes colores.</w:t>
            </w:r>
          </w:p>
          <w:p w14:paraId="1519E92C" w14:textId="1C4699EC" w:rsidR="002C3779" w:rsidRDefault="000566A5" w:rsidP="00EF5B54">
            <w:pPr>
              <w:pStyle w:val="ListParagraph"/>
              <w:numPr>
                <w:ilvl w:val="0"/>
                <w:numId w:val="32"/>
              </w:numPr>
              <w:spacing w:after="0"/>
              <w:rPr>
                <w:rFonts w:ascii="Courier New" w:hAnsi="Courier New" w:cs="Courier New"/>
                <w:bCs/>
              </w:rPr>
            </w:pPr>
            <w:r w:rsidRPr="00CF1649">
              <w:rPr>
                <w:rFonts w:ascii="Arial" w:hAnsi="Arial" w:cs="Arial"/>
                <w:bCs/>
              </w:rPr>
              <w:t xml:space="preserve">Reporta el valor </w:t>
            </w:r>
            <w:r w:rsidR="0006425C" w:rsidRPr="00CF1649">
              <w:rPr>
                <w:rFonts w:ascii="Arial" w:hAnsi="Arial" w:cs="Arial"/>
                <w:bCs/>
              </w:rPr>
              <w:t>de</w:t>
            </w:r>
            <w:r w:rsidR="00E94574">
              <w:rPr>
                <w:rFonts w:ascii="Arial" w:hAnsi="Arial" w:cs="Arial"/>
                <w:bCs/>
              </w:rPr>
              <w:t xml:space="preserve"> los centroides</w:t>
            </w:r>
            <w:r w:rsidRPr="00CF1649">
              <w:rPr>
                <w:rFonts w:ascii="Arial" w:hAnsi="Arial" w:cs="Arial"/>
                <w:bCs/>
              </w:rPr>
              <w:t>.</w:t>
            </w:r>
            <w:r w:rsidR="00EF01E9" w:rsidRPr="00CF1649">
              <w:rPr>
                <w:rFonts w:ascii="Arial" w:hAnsi="Arial" w:cs="Arial"/>
                <w:bCs/>
              </w:rPr>
              <w:t xml:space="preserve"> Además, </w:t>
            </w:r>
            <w:r w:rsidR="00CF1649" w:rsidRPr="00CF1649">
              <w:rPr>
                <w:rFonts w:ascii="Arial" w:hAnsi="Arial" w:cs="Arial"/>
                <w:bCs/>
              </w:rPr>
              <w:t xml:space="preserve">reporta </w:t>
            </w:r>
            <w:r w:rsidR="001915EE">
              <w:rPr>
                <w:rFonts w:ascii="Arial" w:hAnsi="Arial" w:cs="Arial"/>
                <w:bCs/>
              </w:rPr>
              <w:t xml:space="preserve">el número de datos que tiene cada </w:t>
            </w:r>
            <w:r w:rsidR="00CF1649" w:rsidRPr="00CF1649">
              <w:rPr>
                <w:rFonts w:ascii="Arial" w:hAnsi="Arial" w:cs="Arial"/>
                <w:bCs/>
              </w:rPr>
              <w:t xml:space="preserve">cluster </w:t>
            </w:r>
            <w:r w:rsidR="00E94574">
              <w:rPr>
                <w:rFonts w:ascii="Arial" w:hAnsi="Arial" w:cs="Arial"/>
                <w:bCs/>
              </w:rPr>
              <w:t>en cada prueba.</w:t>
            </w:r>
          </w:p>
          <w:p w14:paraId="65AA606A" w14:textId="7EE18D94" w:rsidR="006621B1" w:rsidRPr="006621B1" w:rsidRDefault="006621B1" w:rsidP="00EF5B54">
            <w:pPr>
              <w:pStyle w:val="ListParagraph"/>
              <w:spacing w:after="0"/>
              <w:rPr>
                <w:rFonts w:ascii="Courier New" w:hAnsi="Courier New" w:cs="Courier New"/>
                <w:bCs/>
              </w:rPr>
            </w:pP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:rsidRPr="00354E9F" w14:paraId="53841165" w14:textId="77777777" w:rsidTr="00CB1CB9">
        <w:trPr>
          <w:trHeight w:val="177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5DE3DE8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import pandas as pd</w:t>
            </w:r>
          </w:p>
          <w:p w14:paraId="09DC613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import numpy as np</w:t>
            </w:r>
          </w:p>
          <w:p w14:paraId="66897C93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import matplotlib.pyplot as plt</w:t>
            </w:r>
          </w:p>
          <w:p w14:paraId="437D033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from sklearn.cluster import KMeans</w:t>
            </w:r>
          </w:p>
          <w:p w14:paraId="2DF06F4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7BEACA8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data = pd.read_csv('dataSet_kmeans2D_iris.csv')</w:t>
            </w:r>
          </w:p>
          <w:p w14:paraId="79681938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data.head()</w:t>
            </w:r>
          </w:p>
          <w:p w14:paraId="299C6F8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716E92EF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x = data.values</w:t>
            </w:r>
          </w:p>
          <w:p w14:paraId="3A07CA51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:,0], x[:,1], 'yo')</w:t>
            </w:r>
          </w:p>
          <w:p w14:paraId="57E96A0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309672C1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media = x.mean(axis=0)</w:t>
            </w:r>
          </w:p>
          <w:p w14:paraId="16BD1D86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sigma = x.std(axis=0, ddof=1)</w:t>
            </w:r>
          </w:p>
          <w:p w14:paraId="70225520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x = (x-media)/sigma</w:t>
            </w:r>
          </w:p>
          <w:p w14:paraId="70289659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601CB98F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lastRenderedPageBreak/>
              <w:t>model = KMeans(n_clusters=2)</w:t>
            </w:r>
          </w:p>
          <w:p w14:paraId="49078C13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model.fit(x)</w:t>
            </w:r>
          </w:p>
          <w:p w14:paraId="419588AC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20A90B2C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1 = model.cluster_centers_[0,:]</w:t>
            </w:r>
          </w:p>
          <w:p w14:paraId="101E64EA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2 = model.cluster_centers_[1,:]</w:t>
            </w:r>
          </w:p>
          <w:p w14:paraId="791214E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1, c2</w:t>
            </w:r>
          </w:p>
          <w:p w14:paraId="45B824ED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446D77A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1 = np.argwhere = (model.labels_ == 0)</w:t>
            </w:r>
          </w:p>
          <w:p w14:paraId="36934C08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2 = np.argwhere = (model.labels_ == 1)</w:t>
            </w:r>
          </w:p>
          <w:p w14:paraId="4BD8A200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50CBC4B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1,0], x[cluster1,1], 'yo')</w:t>
            </w:r>
          </w:p>
          <w:p w14:paraId="3445D3A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2,0], x[cluster2,1], 'cs')</w:t>
            </w:r>
          </w:p>
          <w:p w14:paraId="75D68D1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1[0], c1[1], 'ro')</w:t>
            </w:r>
          </w:p>
          <w:p w14:paraId="42EF346C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2[0], c2[1], 'bo')</w:t>
            </w:r>
          </w:p>
          <w:p w14:paraId="6DBAEC5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show()</w:t>
            </w:r>
          </w:p>
          <w:p w14:paraId="370904D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700C94E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model = KMeans(n_clusters=3)</w:t>
            </w:r>
          </w:p>
          <w:p w14:paraId="2DB892F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model.fit(x)</w:t>
            </w:r>
          </w:p>
          <w:p w14:paraId="1CEA16AC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5B748645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1 = model.cluster_centers_[0,:]</w:t>
            </w:r>
          </w:p>
          <w:p w14:paraId="204FF157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2 = model.cluster_centers_[1,:]</w:t>
            </w:r>
          </w:p>
          <w:p w14:paraId="35EA5C2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3 = model.cluster_centers_[2,:]</w:t>
            </w:r>
          </w:p>
          <w:p w14:paraId="7ADD9A21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1, c2, c3</w:t>
            </w:r>
          </w:p>
          <w:p w14:paraId="226EE80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13C79708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1 = np.argwhere = (model.labels_ == 0)</w:t>
            </w:r>
          </w:p>
          <w:p w14:paraId="6AF9BC8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2 = np.argwhere = (model.labels_ == 1)</w:t>
            </w:r>
          </w:p>
          <w:p w14:paraId="09C1C6AF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3 = np.argwhere = (model.labels_ == 2)</w:t>
            </w:r>
          </w:p>
          <w:p w14:paraId="69EFDA00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318B1535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1,0], x[cluster1,1], 'yo')</w:t>
            </w:r>
          </w:p>
          <w:p w14:paraId="3FB9589D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2,0], x[cluster2,1], 'cs')</w:t>
            </w:r>
          </w:p>
          <w:p w14:paraId="4489480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3,0], x[cluster3,1], 'gd')</w:t>
            </w:r>
          </w:p>
          <w:p w14:paraId="619C9825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1[0], c1[1], 'ro')</w:t>
            </w:r>
          </w:p>
          <w:p w14:paraId="4F85A359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2[0], c2[1], 'bo')</w:t>
            </w:r>
          </w:p>
          <w:p w14:paraId="54D87A5A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3[0], c3[1], 'mo')</w:t>
            </w:r>
          </w:p>
          <w:p w14:paraId="0FDAB38D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show()</w:t>
            </w:r>
          </w:p>
          <w:p w14:paraId="5426EE6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7495D35D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model = KMeans(n_clusters=4)</w:t>
            </w:r>
          </w:p>
          <w:p w14:paraId="32DA9C15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model.fit(x)</w:t>
            </w:r>
          </w:p>
          <w:p w14:paraId="07A2B0D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0767E2F5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1 = model.cluster_centers_[0,:]</w:t>
            </w:r>
          </w:p>
          <w:p w14:paraId="377A8E39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2 = model.cluster_centers_[1,:]</w:t>
            </w:r>
          </w:p>
          <w:p w14:paraId="73AEE38A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3 = model.cluster_centers_[2,:]</w:t>
            </w:r>
          </w:p>
          <w:p w14:paraId="175C263D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4 = model.cluster_centers_[3,:]</w:t>
            </w:r>
          </w:p>
          <w:p w14:paraId="4533A470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1, c2, c3, c4</w:t>
            </w:r>
          </w:p>
          <w:p w14:paraId="693831F4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2BE1529B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1 = np.argwhere = (model.labels_ == 0)</w:t>
            </w:r>
          </w:p>
          <w:p w14:paraId="7E2ACC89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2 = np.argwhere = (model.labels_ == 1)</w:t>
            </w:r>
          </w:p>
          <w:p w14:paraId="4AF5A7DE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3 = np.argwhere = (model.labels_ == 2)</w:t>
            </w:r>
          </w:p>
          <w:p w14:paraId="4D35D27A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cluster4 = np.argwhere = (model.labels_ == 3)</w:t>
            </w:r>
          </w:p>
          <w:p w14:paraId="24D88291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2115ABE6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1,0], x[cluster1,1], 'yo')</w:t>
            </w:r>
          </w:p>
          <w:p w14:paraId="57706B5F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2,0], x[cluster2,1], 'cs')</w:t>
            </w:r>
          </w:p>
          <w:p w14:paraId="0ED40D08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lastRenderedPageBreak/>
              <w:t>plt.plot(x[cluster3,0], x[cluster3,1], 'gd')</w:t>
            </w:r>
          </w:p>
          <w:p w14:paraId="7804A67F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x[cluster4,0], x[cluster4,1], 'k*')</w:t>
            </w:r>
          </w:p>
          <w:p w14:paraId="657457FC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1[0], c1[1], 'ro')</w:t>
            </w:r>
          </w:p>
          <w:p w14:paraId="3B605682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2[0], c2[1], 'rs')</w:t>
            </w:r>
          </w:p>
          <w:p w14:paraId="79E38BA5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3[0], c3[1], 'rd')</w:t>
            </w:r>
          </w:p>
          <w:p w14:paraId="297131A7" w14:textId="77777777" w:rsidR="00CB1CB9" w:rsidRPr="00CB1CB9" w:rsidRDefault="00CB1CB9" w:rsidP="00CB1CB9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CB1CB9">
              <w:rPr>
                <w:rFonts w:ascii="Arial" w:hAnsi="Arial" w:cs="Arial"/>
                <w:bCs/>
                <w:lang w:val="en-US"/>
              </w:rPr>
              <w:t>plt.plot(c4[0], c4[1], 'r*')</w:t>
            </w:r>
          </w:p>
          <w:p w14:paraId="72C3904F" w14:textId="3FF9E923" w:rsidR="004C1B0F" w:rsidRPr="00CB1CB9" w:rsidRDefault="00CB1CB9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CB1CB9">
              <w:rPr>
                <w:rFonts w:ascii="Arial" w:hAnsi="Arial" w:cs="Arial"/>
                <w:bCs/>
                <w:lang w:val="es-419"/>
              </w:rPr>
              <w:t>plt.show()</w:t>
            </w:r>
          </w:p>
        </w:tc>
      </w:tr>
    </w:tbl>
    <w:p w14:paraId="5E293F30" w14:textId="4B3532ED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2EF8D41" w14:textId="77777777" w:rsidR="00325987" w:rsidRDefault="00325987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p w14:paraId="2DC95C32" w14:textId="77777777" w:rsidR="00EF5B54" w:rsidRDefault="00EF5B5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361C574" w14:textId="78E0CABB" w:rsidR="00EF5B54" w:rsidRDefault="00EF5B5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Cs/>
        </w:rPr>
        <w:t>Agrega la(s) imagen(es) con los resultados obtenidos en los espacios indicados.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8"/>
        <w:gridCol w:w="5334"/>
      </w:tblGrid>
      <w:tr w:rsidR="003761E5" w14:paraId="239C48B4" w14:textId="77777777" w:rsidTr="002418A9">
        <w:trPr>
          <w:trHeight w:val="56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1DE968F" w14:textId="34D9FEF0" w:rsidR="00EF5B54" w:rsidRPr="00EF5B54" w:rsidRDefault="00EF5B54" w:rsidP="002418A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 los datos agrupados para </w:t>
            </w:r>
            <w:r w:rsidRPr="00EF5B54">
              <w:rPr>
                <w:rFonts w:ascii="Courier New" w:hAnsi="Courier New" w:cs="Courier New"/>
                <w:bCs/>
              </w:rPr>
              <w:t>n_clusters = 2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42C56A" w14:textId="3915E611" w:rsidR="00EF5B54" w:rsidRPr="00354E9F" w:rsidRDefault="00EF5B54" w:rsidP="002418A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Valores de los centroides y cantidad de datos en cada cluter para </w:t>
            </w:r>
            <w:r w:rsidRPr="00EF5B54">
              <w:rPr>
                <w:rFonts w:ascii="Courier New" w:hAnsi="Courier New" w:cs="Courier New"/>
                <w:bCs/>
              </w:rPr>
              <w:t>n_clusters = 2</w:t>
            </w:r>
          </w:p>
        </w:tc>
      </w:tr>
      <w:tr w:rsidR="003761E5" w14:paraId="6D0EC5FB" w14:textId="77777777" w:rsidTr="003761E5">
        <w:trPr>
          <w:trHeight w:val="4269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5FB58" w14:textId="0C2CD8EB" w:rsidR="00186612" w:rsidRDefault="00CB1CB9" w:rsidP="00186612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15260B2" wp14:editId="773D5D6E">
                  <wp:extent cx="3280786" cy="2419350"/>
                  <wp:effectExtent l="0" t="0" r="0" b="0"/>
                  <wp:docPr id="7129926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7041" cy="2431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2D269" w14:textId="2A9037E7" w:rsidR="00186612" w:rsidRPr="00354E9F" w:rsidRDefault="00CB1CB9" w:rsidP="00CB1CB9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CB1CB9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79BD57C8" wp14:editId="5C7102E7">
                  <wp:extent cx="3195639" cy="590550"/>
                  <wp:effectExtent l="0" t="0" r="0" b="0"/>
                  <wp:docPr id="18104362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043626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3474" cy="60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61E5" w14:paraId="0644EEC6" w14:textId="77777777" w:rsidTr="002418A9">
        <w:trPr>
          <w:trHeight w:val="56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64B8D0E" w14:textId="237E7ED4" w:rsidR="00EF5B54" w:rsidRPr="00EF5B54" w:rsidRDefault="00EF5B54" w:rsidP="002418A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 los datos agrupados para </w:t>
            </w:r>
            <w:r w:rsidRPr="00EF5B54">
              <w:rPr>
                <w:rFonts w:ascii="Courier New" w:hAnsi="Courier New" w:cs="Courier New"/>
                <w:bCs/>
              </w:rPr>
              <w:t xml:space="preserve">n_clusters = </w:t>
            </w:r>
            <w:r>
              <w:rPr>
                <w:rFonts w:ascii="Courier New" w:hAnsi="Courier New" w:cs="Courier New"/>
                <w:bCs/>
              </w:rPr>
              <w:t>3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6F4207" w14:textId="1827EC00" w:rsidR="00EF5B54" w:rsidRPr="00354E9F" w:rsidRDefault="00EF5B54" w:rsidP="002418A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Valores de los centroides y cantidad de datos en cada cluter para </w:t>
            </w:r>
            <w:r w:rsidRPr="00EF5B54">
              <w:rPr>
                <w:rFonts w:ascii="Courier New" w:hAnsi="Courier New" w:cs="Courier New"/>
                <w:bCs/>
              </w:rPr>
              <w:t xml:space="preserve">n_clusters = </w:t>
            </w:r>
            <w:r>
              <w:rPr>
                <w:rFonts w:ascii="Courier New" w:hAnsi="Courier New" w:cs="Courier New"/>
                <w:bCs/>
              </w:rPr>
              <w:t>3</w:t>
            </w:r>
          </w:p>
        </w:tc>
      </w:tr>
      <w:tr w:rsidR="003761E5" w14:paraId="37A5F50D" w14:textId="77777777" w:rsidTr="003761E5">
        <w:trPr>
          <w:trHeight w:val="4377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B2A53" w14:textId="567E72CA" w:rsidR="00EF5B54" w:rsidRDefault="00CB1CB9" w:rsidP="00072E7A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bookmarkStart w:id="0" w:name="_Hlk51948175"/>
            <w:r>
              <w:rPr>
                <w:noProof/>
              </w:rPr>
              <w:drawing>
                <wp:inline distT="0" distB="0" distL="0" distR="0" wp14:anchorId="5FA2F760" wp14:editId="42A738E8">
                  <wp:extent cx="3254951" cy="2400300"/>
                  <wp:effectExtent l="0" t="0" r="0" b="0"/>
                  <wp:docPr id="188810664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0335" cy="2404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88B54" w14:textId="60483C4E" w:rsidR="00EF5B54" w:rsidRPr="00354E9F" w:rsidRDefault="003761E5" w:rsidP="0052596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3761E5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4E3E5E91" wp14:editId="3BB5A9AD">
                  <wp:extent cx="3248873" cy="1695450"/>
                  <wp:effectExtent l="0" t="0" r="0" b="0"/>
                  <wp:docPr id="621988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9886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3277" cy="1713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61E5" w14:paraId="66AC3C8C" w14:textId="77777777" w:rsidTr="002418A9">
        <w:trPr>
          <w:trHeight w:val="56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3023BCC" w14:textId="496A74FC" w:rsidR="00EF5B54" w:rsidRPr="00EF5B54" w:rsidRDefault="00EF5B54" w:rsidP="002418A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 xml:space="preserve">Gráfica de los datos agrupados para </w:t>
            </w:r>
            <w:r w:rsidRPr="00EF5B54">
              <w:rPr>
                <w:rFonts w:ascii="Courier New" w:hAnsi="Courier New" w:cs="Courier New"/>
                <w:bCs/>
              </w:rPr>
              <w:t xml:space="preserve">n_clusters = </w:t>
            </w:r>
            <w:r>
              <w:rPr>
                <w:rFonts w:ascii="Courier New" w:hAnsi="Courier New" w:cs="Courier New"/>
                <w:bCs/>
              </w:rPr>
              <w:t>4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7BCF267" w14:textId="35451F6E" w:rsidR="00EF5B54" w:rsidRPr="00354E9F" w:rsidRDefault="00EF5B54" w:rsidP="002418A9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Valores de los centroides y cantidad de datos en cada cluter para </w:t>
            </w:r>
            <w:r w:rsidRPr="00EF5B54">
              <w:rPr>
                <w:rFonts w:ascii="Courier New" w:hAnsi="Courier New" w:cs="Courier New"/>
                <w:bCs/>
              </w:rPr>
              <w:t xml:space="preserve">n_clusters = </w:t>
            </w:r>
            <w:r>
              <w:rPr>
                <w:rFonts w:ascii="Courier New" w:hAnsi="Courier New" w:cs="Courier New"/>
                <w:bCs/>
              </w:rPr>
              <w:t>4</w:t>
            </w:r>
          </w:p>
        </w:tc>
      </w:tr>
      <w:tr w:rsidR="003761E5" w14:paraId="1A1D768F" w14:textId="77777777" w:rsidTr="00EF5B54">
        <w:trPr>
          <w:trHeight w:val="3650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454A9" w14:textId="77838185" w:rsidR="00EF5B54" w:rsidRDefault="003761E5" w:rsidP="0052596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6D6FA34" wp14:editId="421C7A53">
                  <wp:extent cx="3324225" cy="2451384"/>
                  <wp:effectExtent l="0" t="0" r="0" b="0"/>
                  <wp:docPr id="200307371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596" cy="2458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13225" w14:textId="6CAE3018" w:rsidR="00EF5B54" w:rsidRDefault="003761E5" w:rsidP="00525968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3761E5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71780B3E" wp14:editId="2554338D">
                  <wp:extent cx="3315163" cy="2267266"/>
                  <wp:effectExtent l="0" t="0" r="0" b="0"/>
                  <wp:docPr id="12833111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331118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5163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75AD177F" w14:textId="7C4D086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2485AD8" w14:textId="77777777" w:rsidR="005A33AD" w:rsidRDefault="005A33AD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30B1421" w14:textId="77777777" w:rsidR="00EF5B54" w:rsidRDefault="00EF5B5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24275D">
        <w:trPr>
          <w:trHeight w:hRule="exact" w:val="1725"/>
        </w:trPr>
        <w:tc>
          <w:tcPr>
            <w:tcW w:w="10620" w:type="dxa"/>
            <w:shd w:val="clear" w:color="auto" w:fill="auto"/>
            <w:vAlign w:val="center"/>
          </w:tcPr>
          <w:p w14:paraId="7E71157D" w14:textId="77777777" w:rsidR="009C1D01" w:rsidRDefault="006E26A6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El algoritmo de kmeans nos sirve para agrupar un grupo muy grande de datos en diferentes grupos (o clusters).</w:t>
            </w:r>
          </w:p>
          <w:p w14:paraId="1859995C" w14:textId="208F1A23" w:rsidR="006E26A6" w:rsidRPr="00FA5C47" w:rsidRDefault="006E26A6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Una limitación del método kmeans() de sklearn es que, para ciertos grupos de datos, no se separan de la manera más correcta, para eso hay que implementar el algoritmo manualmente.</w:t>
            </w: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732FF6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547D43" w14:textId="77777777" w:rsidR="00280D86" w:rsidRDefault="00280D86" w:rsidP="0084667E">
      <w:pPr>
        <w:spacing w:after="0" w:line="240" w:lineRule="auto"/>
      </w:pPr>
      <w:r>
        <w:separator/>
      </w:r>
    </w:p>
  </w:endnote>
  <w:endnote w:type="continuationSeparator" w:id="0">
    <w:p w14:paraId="37520C9C" w14:textId="77777777" w:rsidR="00280D86" w:rsidRDefault="00280D86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DFB590" w14:textId="77777777" w:rsidR="00280D86" w:rsidRDefault="00280D86" w:rsidP="0084667E">
      <w:pPr>
        <w:spacing w:after="0" w:line="240" w:lineRule="auto"/>
      </w:pPr>
      <w:r>
        <w:separator/>
      </w:r>
    </w:p>
  </w:footnote>
  <w:footnote w:type="continuationSeparator" w:id="0">
    <w:p w14:paraId="5F85A700" w14:textId="77777777" w:rsidR="00280D86" w:rsidRDefault="00280D86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22C9C" w14:textId="77777777" w:rsidR="002C3779" w:rsidRPr="00B33A5B" w:rsidRDefault="002C3779" w:rsidP="002C3779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4A3F4076" wp14:editId="7798C88E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 descr="Logotip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090638AB" w14:textId="77777777" w:rsidR="002C3779" w:rsidRPr="00B33A5B" w:rsidRDefault="002C3779" w:rsidP="002C3779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4EB8B590" w14:textId="77777777" w:rsidR="002C3779" w:rsidRDefault="002C3779" w:rsidP="002C3779">
    <w:pPr>
      <w:pStyle w:val="Header"/>
      <w:jc w:val="center"/>
    </w:pPr>
    <w:r>
      <w:t>Ingeniería en Desarrollo de Software</w:t>
    </w:r>
  </w:p>
  <w:p w14:paraId="1F1A2D0E" w14:textId="77777777" w:rsidR="002C3779" w:rsidRPr="00BB6E8A" w:rsidRDefault="002C3779" w:rsidP="002C3779">
    <w:pPr>
      <w:pStyle w:val="Header"/>
      <w:jc w:val="center"/>
    </w:pPr>
    <w:r>
      <w:rPr>
        <w:b/>
        <w:bCs/>
        <w:sz w:val="32"/>
        <w:szCs w:val="32"/>
      </w:rPr>
      <w:t>Inteligencia Artificial</w:t>
    </w:r>
  </w:p>
  <w:p w14:paraId="2CB4A25F" w14:textId="2EE1975F" w:rsidR="00F331DA" w:rsidRPr="00BB6E8A" w:rsidRDefault="00F331DA" w:rsidP="00BB6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D221D"/>
    <w:multiLevelType w:val="hybridMultilevel"/>
    <w:tmpl w:val="8CFE7518"/>
    <w:lvl w:ilvl="0" w:tplc="7EE827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3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8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445460">
    <w:abstractNumId w:val="29"/>
  </w:num>
  <w:num w:numId="2" w16cid:durableId="1833060709">
    <w:abstractNumId w:val="19"/>
  </w:num>
  <w:num w:numId="3" w16cid:durableId="1460880008">
    <w:abstractNumId w:val="26"/>
  </w:num>
  <w:num w:numId="4" w16cid:durableId="1957522868">
    <w:abstractNumId w:val="13"/>
  </w:num>
  <w:num w:numId="5" w16cid:durableId="807938221">
    <w:abstractNumId w:val="21"/>
  </w:num>
  <w:num w:numId="6" w16cid:durableId="1865249500">
    <w:abstractNumId w:val="15"/>
  </w:num>
  <w:num w:numId="7" w16cid:durableId="1689527283">
    <w:abstractNumId w:val="12"/>
  </w:num>
  <w:num w:numId="8" w16cid:durableId="1958221916">
    <w:abstractNumId w:val="30"/>
  </w:num>
  <w:num w:numId="9" w16cid:durableId="276909220">
    <w:abstractNumId w:val="4"/>
  </w:num>
  <w:num w:numId="10" w16cid:durableId="485976704">
    <w:abstractNumId w:val="18"/>
  </w:num>
  <w:num w:numId="11" w16cid:durableId="2119173951">
    <w:abstractNumId w:val="24"/>
  </w:num>
  <w:num w:numId="12" w16cid:durableId="1362128401">
    <w:abstractNumId w:val="14"/>
  </w:num>
  <w:num w:numId="13" w16cid:durableId="518391349">
    <w:abstractNumId w:val="8"/>
  </w:num>
  <w:num w:numId="14" w16cid:durableId="1985351388">
    <w:abstractNumId w:val="9"/>
  </w:num>
  <w:num w:numId="15" w16cid:durableId="445346220">
    <w:abstractNumId w:val="5"/>
  </w:num>
  <w:num w:numId="16" w16cid:durableId="1808887424">
    <w:abstractNumId w:val="2"/>
  </w:num>
  <w:num w:numId="17" w16cid:durableId="397637217">
    <w:abstractNumId w:val="0"/>
  </w:num>
  <w:num w:numId="18" w16cid:durableId="215312722">
    <w:abstractNumId w:val="11"/>
  </w:num>
  <w:num w:numId="19" w16cid:durableId="770127915">
    <w:abstractNumId w:val="22"/>
  </w:num>
  <w:num w:numId="20" w16cid:durableId="475533931">
    <w:abstractNumId w:val="28"/>
  </w:num>
  <w:num w:numId="21" w16cid:durableId="755519655">
    <w:abstractNumId w:val="6"/>
  </w:num>
  <w:num w:numId="22" w16cid:durableId="33237917">
    <w:abstractNumId w:val="10"/>
  </w:num>
  <w:num w:numId="23" w16cid:durableId="641496921">
    <w:abstractNumId w:val="20"/>
  </w:num>
  <w:num w:numId="24" w16cid:durableId="1020618802">
    <w:abstractNumId w:val="16"/>
  </w:num>
  <w:num w:numId="25" w16cid:durableId="2127263388">
    <w:abstractNumId w:val="23"/>
  </w:num>
  <w:num w:numId="26" w16cid:durableId="575634431">
    <w:abstractNumId w:val="25"/>
  </w:num>
  <w:num w:numId="27" w16cid:durableId="62484126">
    <w:abstractNumId w:val="17"/>
  </w:num>
  <w:num w:numId="28" w16cid:durableId="301078872">
    <w:abstractNumId w:val="7"/>
  </w:num>
  <w:num w:numId="29" w16cid:durableId="693268446">
    <w:abstractNumId w:val="27"/>
  </w:num>
  <w:num w:numId="30" w16cid:durableId="1352335939">
    <w:abstractNumId w:val="31"/>
  </w:num>
  <w:num w:numId="31" w16cid:durableId="1043672639">
    <w:abstractNumId w:val="1"/>
  </w:num>
  <w:num w:numId="32" w16cid:durableId="19982618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NqoFAIli/QctAAAA"/>
  </w:docVars>
  <w:rsids>
    <w:rsidRoot w:val="00A33183"/>
    <w:rsid w:val="00000A83"/>
    <w:rsid w:val="000148D0"/>
    <w:rsid w:val="000213B8"/>
    <w:rsid w:val="000230AE"/>
    <w:rsid w:val="00026EA0"/>
    <w:rsid w:val="000350A5"/>
    <w:rsid w:val="0004075E"/>
    <w:rsid w:val="0005100E"/>
    <w:rsid w:val="0005669D"/>
    <w:rsid w:val="000566A5"/>
    <w:rsid w:val="00063FF1"/>
    <w:rsid w:val="0006425C"/>
    <w:rsid w:val="00071282"/>
    <w:rsid w:val="00072E7A"/>
    <w:rsid w:val="00073288"/>
    <w:rsid w:val="00073EA0"/>
    <w:rsid w:val="000867E7"/>
    <w:rsid w:val="00092DB9"/>
    <w:rsid w:val="0009677F"/>
    <w:rsid w:val="000B4C64"/>
    <w:rsid w:val="000D13D3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1F54"/>
    <w:rsid w:val="00142B2D"/>
    <w:rsid w:val="00150BA8"/>
    <w:rsid w:val="001554A3"/>
    <w:rsid w:val="00161280"/>
    <w:rsid w:val="00186612"/>
    <w:rsid w:val="001915EE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15E3"/>
    <w:rsid w:val="001F4704"/>
    <w:rsid w:val="00202D50"/>
    <w:rsid w:val="00206DD5"/>
    <w:rsid w:val="00210DE1"/>
    <w:rsid w:val="00226F24"/>
    <w:rsid w:val="00227E9A"/>
    <w:rsid w:val="00232C13"/>
    <w:rsid w:val="00232D87"/>
    <w:rsid w:val="00233071"/>
    <w:rsid w:val="00240774"/>
    <w:rsid w:val="0024275D"/>
    <w:rsid w:val="002468F0"/>
    <w:rsid w:val="00253F97"/>
    <w:rsid w:val="00276A37"/>
    <w:rsid w:val="00280A51"/>
    <w:rsid w:val="00280D86"/>
    <w:rsid w:val="0029267A"/>
    <w:rsid w:val="00293F04"/>
    <w:rsid w:val="0029629B"/>
    <w:rsid w:val="002A309C"/>
    <w:rsid w:val="002B0B70"/>
    <w:rsid w:val="002B4876"/>
    <w:rsid w:val="002B4EE2"/>
    <w:rsid w:val="002B6F3E"/>
    <w:rsid w:val="002C2116"/>
    <w:rsid w:val="002C221B"/>
    <w:rsid w:val="002C3779"/>
    <w:rsid w:val="002D5105"/>
    <w:rsid w:val="002E1745"/>
    <w:rsid w:val="002F63D4"/>
    <w:rsid w:val="002F6C35"/>
    <w:rsid w:val="00302417"/>
    <w:rsid w:val="00310F0E"/>
    <w:rsid w:val="00320AD0"/>
    <w:rsid w:val="00325987"/>
    <w:rsid w:val="00326DC1"/>
    <w:rsid w:val="003279C6"/>
    <w:rsid w:val="0033488C"/>
    <w:rsid w:val="00340AFF"/>
    <w:rsid w:val="0034215C"/>
    <w:rsid w:val="003459A9"/>
    <w:rsid w:val="0035192F"/>
    <w:rsid w:val="00354E9F"/>
    <w:rsid w:val="00356D46"/>
    <w:rsid w:val="00361DC4"/>
    <w:rsid w:val="00362EEF"/>
    <w:rsid w:val="00373C84"/>
    <w:rsid w:val="003761E5"/>
    <w:rsid w:val="00396003"/>
    <w:rsid w:val="00397AAD"/>
    <w:rsid w:val="003A3CE1"/>
    <w:rsid w:val="003A4289"/>
    <w:rsid w:val="003B3DA9"/>
    <w:rsid w:val="003B5BCA"/>
    <w:rsid w:val="003C15D1"/>
    <w:rsid w:val="003C51A8"/>
    <w:rsid w:val="003C55C5"/>
    <w:rsid w:val="003C6A2A"/>
    <w:rsid w:val="003D60FA"/>
    <w:rsid w:val="003E04CA"/>
    <w:rsid w:val="003E0BD6"/>
    <w:rsid w:val="003E2365"/>
    <w:rsid w:val="003E320B"/>
    <w:rsid w:val="003E63B5"/>
    <w:rsid w:val="003E6AA0"/>
    <w:rsid w:val="003E6C81"/>
    <w:rsid w:val="003E75AC"/>
    <w:rsid w:val="00404AB9"/>
    <w:rsid w:val="004105DF"/>
    <w:rsid w:val="0041510A"/>
    <w:rsid w:val="00417451"/>
    <w:rsid w:val="00436D88"/>
    <w:rsid w:val="00453EC6"/>
    <w:rsid w:val="00463007"/>
    <w:rsid w:val="00464BA4"/>
    <w:rsid w:val="0047211F"/>
    <w:rsid w:val="00474D47"/>
    <w:rsid w:val="00484836"/>
    <w:rsid w:val="00484C2C"/>
    <w:rsid w:val="004A79FE"/>
    <w:rsid w:val="004C169B"/>
    <w:rsid w:val="004C1B0F"/>
    <w:rsid w:val="004C75CC"/>
    <w:rsid w:val="004D2C17"/>
    <w:rsid w:val="004D7576"/>
    <w:rsid w:val="004E0CF1"/>
    <w:rsid w:val="004E502A"/>
    <w:rsid w:val="004F3BDD"/>
    <w:rsid w:val="004F60C3"/>
    <w:rsid w:val="004F6E59"/>
    <w:rsid w:val="00511624"/>
    <w:rsid w:val="00512787"/>
    <w:rsid w:val="00515338"/>
    <w:rsid w:val="00521C26"/>
    <w:rsid w:val="0052244F"/>
    <w:rsid w:val="005241E2"/>
    <w:rsid w:val="00525968"/>
    <w:rsid w:val="0053162B"/>
    <w:rsid w:val="005421B5"/>
    <w:rsid w:val="00547AD9"/>
    <w:rsid w:val="00560B95"/>
    <w:rsid w:val="00574C72"/>
    <w:rsid w:val="0058378A"/>
    <w:rsid w:val="00584C00"/>
    <w:rsid w:val="00592173"/>
    <w:rsid w:val="00592B82"/>
    <w:rsid w:val="0059711E"/>
    <w:rsid w:val="005A0F70"/>
    <w:rsid w:val="005A33AD"/>
    <w:rsid w:val="005A391B"/>
    <w:rsid w:val="005B4670"/>
    <w:rsid w:val="005D5900"/>
    <w:rsid w:val="005D6CD5"/>
    <w:rsid w:val="005E13BC"/>
    <w:rsid w:val="005E15FC"/>
    <w:rsid w:val="005F165B"/>
    <w:rsid w:val="005F2135"/>
    <w:rsid w:val="005F24EE"/>
    <w:rsid w:val="00600C4E"/>
    <w:rsid w:val="00625416"/>
    <w:rsid w:val="006347ED"/>
    <w:rsid w:val="00634F75"/>
    <w:rsid w:val="00635B7F"/>
    <w:rsid w:val="00647913"/>
    <w:rsid w:val="006621B1"/>
    <w:rsid w:val="00677C8E"/>
    <w:rsid w:val="0069133F"/>
    <w:rsid w:val="00693523"/>
    <w:rsid w:val="006964D0"/>
    <w:rsid w:val="0069790D"/>
    <w:rsid w:val="006A0F9E"/>
    <w:rsid w:val="006A33A6"/>
    <w:rsid w:val="006D0CEE"/>
    <w:rsid w:val="006D1566"/>
    <w:rsid w:val="006D4457"/>
    <w:rsid w:val="006D7BB9"/>
    <w:rsid w:val="006E1EB7"/>
    <w:rsid w:val="006E26A6"/>
    <w:rsid w:val="006E697B"/>
    <w:rsid w:val="006E7967"/>
    <w:rsid w:val="007125C2"/>
    <w:rsid w:val="00714CEB"/>
    <w:rsid w:val="00716D1F"/>
    <w:rsid w:val="00720664"/>
    <w:rsid w:val="00726F46"/>
    <w:rsid w:val="00732C24"/>
    <w:rsid w:val="00732FF6"/>
    <w:rsid w:val="007341F9"/>
    <w:rsid w:val="00740F88"/>
    <w:rsid w:val="00750524"/>
    <w:rsid w:val="00753F44"/>
    <w:rsid w:val="00756837"/>
    <w:rsid w:val="007656F9"/>
    <w:rsid w:val="00765801"/>
    <w:rsid w:val="00771F6E"/>
    <w:rsid w:val="007753C1"/>
    <w:rsid w:val="0078133C"/>
    <w:rsid w:val="00783129"/>
    <w:rsid w:val="007852E8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E6E6C"/>
    <w:rsid w:val="007F020F"/>
    <w:rsid w:val="007F21F3"/>
    <w:rsid w:val="00810C21"/>
    <w:rsid w:val="00811374"/>
    <w:rsid w:val="008140D6"/>
    <w:rsid w:val="008207B3"/>
    <w:rsid w:val="008221D3"/>
    <w:rsid w:val="0082356C"/>
    <w:rsid w:val="00831240"/>
    <w:rsid w:val="0083496E"/>
    <w:rsid w:val="00842066"/>
    <w:rsid w:val="008430D5"/>
    <w:rsid w:val="0084667E"/>
    <w:rsid w:val="0085380A"/>
    <w:rsid w:val="00860B81"/>
    <w:rsid w:val="00876CFD"/>
    <w:rsid w:val="00876F75"/>
    <w:rsid w:val="0087729D"/>
    <w:rsid w:val="00877E29"/>
    <w:rsid w:val="00880663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8F0D1A"/>
    <w:rsid w:val="00900E35"/>
    <w:rsid w:val="009141EE"/>
    <w:rsid w:val="00920FC0"/>
    <w:rsid w:val="009253B5"/>
    <w:rsid w:val="00935E7F"/>
    <w:rsid w:val="00935EF2"/>
    <w:rsid w:val="00937D3B"/>
    <w:rsid w:val="0094439B"/>
    <w:rsid w:val="00960203"/>
    <w:rsid w:val="00962961"/>
    <w:rsid w:val="00974680"/>
    <w:rsid w:val="0097715C"/>
    <w:rsid w:val="00991C6A"/>
    <w:rsid w:val="009A0A45"/>
    <w:rsid w:val="009A150C"/>
    <w:rsid w:val="009A29FE"/>
    <w:rsid w:val="009A47EC"/>
    <w:rsid w:val="009B612F"/>
    <w:rsid w:val="009B66A3"/>
    <w:rsid w:val="009C1D01"/>
    <w:rsid w:val="009C2EDB"/>
    <w:rsid w:val="009D3C03"/>
    <w:rsid w:val="009D69F8"/>
    <w:rsid w:val="009E4D8A"/>
    <w:rsid w:val="009F0195"/>
    <w:rsid w:val="009F6468"/>
    <w:rsid w:val="00A000D2"/>
    <w:rsid w:val="00A13A2E"/>
    <w:rsid w:val="00A16DF4"/>
    <w:rsid w:val="00A30B45"/>
    <w:rsid w:val="00A33183"/>
    <w:rsid w:val="00A35439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1770"/>
    <w:rsid w:val="00AA26B9"/>
    <w:rsid w:val="00AA632D"/>
    <w:rsid w:val="00AC2CBA"/>
    <w:rsid w:val="00AC6F57"/>
    <w:rsid w:val="00AE69B3"/>
    <w:rsid w:val="00AF3821"/>
    <w:rsid w:val="00B037C8"/>
    <w:rsid w:val="00B06D65"/>
    <w:rsid w:val="00B07BC4"/>
    <w:rsid w:val="00B107BA"/>
    <w:rsid w:val="00B22E91"/>
    <w:rsid w:val="00B23C62"/>
    <w:rsid w:val="00B24E60"/>
    <w:rsid w:val="00B33A5B"/>
    <w:rsid w:val="00B40490"/>
    <w:rsid w:val="00B53CAE"/>
    <w:rsid w:val="00B619A9"/>
    <w:rsid w:val="00B63A84"/>
    <w:rsid w:val="00B64D45"/>
    <w:rsid w:val="00B70460"/>
    <w:rsid w:val="00B71948"/>
    <w:rsid w:val="00B81B4E"/>
    <w:rsid w:val="00B83EB9"/>
    <w:rsid w:val="00B8603F"/>
    <w:rsid w:val="00B93814"/>
    <w:rsid w:val="00B95953"/>
    <w:rsid w:val="00B9672A"/>
    <w:rsid w:val="00BA4396"/>
    <w:rsid w:val="00BA5D6D"/>
    <w:rsid w:val="00BB40D0"/>
    <w:rsid w:val="00BB6E8A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4852"/>
    <w:rsid w:val="00C45397"/>
    <w:rsid w:val="00C51BA9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1D90"/>
    <w:rsid w:val="00CA36B2"/>
    <w:rsid w:val="00CB1CB9"/>
    <w:rsid w:val="00CD4335"/>
    <w:rsid w:val="00CD52E9"/>
    <w:rsid w:val="00CD6546"/>
    <w:rsid w:val="00CD7071"/>
    <w:rsid w:val="00CE575B"/>
    <w:rsid w:val="00CF1649"/>
    <w:rsid w:val="00D07FD7"/>
    <w:rsid w:val="00D20E9F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A47B0"/>
    <w:rsid w:val="00DA5F6D"/>
    <w:rsid w:val="00DB7D43"/>
    <w:rsid w:val="00DD2ABA"/>
    <w:rsid w:val="00DE0A95"/>
    <w:rsid w:val="00DE31E9"/>
    <w:rsid w:val="00DF0E2F"/>
    <w:rsid w:val="00DF266F"/>
    <w:rsid w:val="00DF2B2C"/>
    <w:rsid w:val="00E1293A"/>
    <w:rsid w:val="00E1611C"/>
    <w:rsid w:val="00E22610"/>
    <w:rsid w:val="00E25BAF"/>
    <w:rsid w:val="00E278FE"/>
    <w:rsid w:val="00E50CC9"/>
    <w:rsid w:val="00E74B29"/>
    <w:rsid w:val="00E74DCA"/>
    <w:rsid w:val="00E81668"/>
    <w:rsid w:val="00E81721"/>
    <w:rsid w:val="00E81BAE"/>
    <w:rsid w:val="00E925B8"/>
    <w:rsid w:val="00E94574"/>
    <w:rsid w:val="00EA2B97"/>
    <w:rsid w:val="00EC3EB5"/>
    <w:rsid w:val="00EC54B3"/>
    <w:rsid w:val="00ED3827"/>
    <w:rsid w:val="00EF01E9"/>
    <w:rsid w:val="00EF5B54"/>
    <w:rsid w:val="00EF765C"/>
    <w:rsid w:val="00F331DA"/>
    <w:rsid w:val="00F34420"/>
    <w:rsid w:val="00F345BA"/>
    <w:rsid w:val="00F43F0A"/>
    <w:rsid w:val="00F53229"/>
    <w:rsid w:val="00F61EAE"/>
    <w:rsid w:val="00F66AB7"/>
    <w:rsid w:val="00F66FFB"/>
    <w:rsid w:val="00F732C7"/>
    <w:rsid w:val="00F75DE7"/>
    <w:rsid w:val="00F77EE1"/>
    <w:rsid w:val="00F81D5A"/>
    <w:rsid w:val="00F836DB"/>
    <w:rsid w:val="00F92D85"/>
    <w:rsid w:val="00FA5C47"/>
    <w:rsid w:val="00FB1648"/>
    <w:rsid w:val="00FB2603"/>
    <w:rsid w:val="00FB4A64"/>
    <w:rsid w:val="00FB4C33"/>
    <w:rsid w:val="00FC3F57"/>
    <w:rsid w:val="00FC4049"/>
    <w:rsid w:val="00FD031B"/>
    <w:rsid w:val="00FD637D"/>
    <w:rsid w:val="00FE00BD"/>
    <w:rsid w:val="00FE39E2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3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7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5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6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9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35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8</TotalTime>
  <Pages>4</Pages>
  <Words>478</Words>
  <Characters>3256</Characters>
  <Application>Microsoft Office Word</Application>
  <DocSecurity>0</DocSecurity>
  <Lines>155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JESUS ALBERTOARECHIGA CARRILLO</cp:lastModifiedBy>
  <cp:revision>283</cp:revision>
  <cp:lastPrinted>2020-01-29T03:33:00Z</cp:lastPrinted>
  <dcterms:created xsi:type="dcterms:W3CDTF">2012-03-04T02:56:00Z</dcterms:created>
  <dcterms:modified xsi:type="dcterms:W3CDTF">2025-04-07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1bb2fec8e1df101f6e433d18f4ee3084d8e2cb7c1ebed6fe70e9ed13a5b3a6</vt:lpwstr>
  </property>
</Properties>
</file>